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1B19" w:rsidRDefault="00572ECF">
      <w:r>
        <w:rPr>
          <w:noProof/>
        </w:rPr>
        <w:drawing>
          <wp:inline distT="0" distB="0" distL="0" distR="0" wp14:anchorId="1C5D0CB4" wp14:editId="72BEA59F">
            <wp:extent cx="5857875" cy="29908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ECF" w:rsidRDefault="00572ECF"/>
    <w:p w:rsidR="00572ECF" w:rsidRDefault="00572ECF"/>
    <w:p w:rsidR="00572ECF" w:rsidRPr="00572ECF" w:rsidRDefault="00572ECF" w:rsidP="00572EC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1 - 26Jul2018 to 28Aug2018</w:t>
      </w:r>
    </w:p>
    <w:p w:rsidR="00572ECF" w:rsidRPr="00572ECF" w:rsidRDefault="00572ECF" w:rsidP="00572EC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2 - 17Sep2018</w:t>
      </w:r>
    </w:p>
    <w:p w:rsidR="00572ECF" w:rsidRPr="00572ECF" w:rsidRDefault="00572ECF" w:rsidP="00572EC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3 - 3Jan2019</w:t>
      </w:r>
    </w:p>
    <w:p w:rsidR="00572ECF" w:rsidRPr="00572ECF" w:rsidRDefault="00572ECF" w:rsidP="00572EC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4 - 21 Mar 2019</w:t>
      </w:r>
    </w:p>
    <w:p w:rsidR="00572ECF" w:rsidRPr="00572ECF" w:rsidRDefault="00572ECF" w:rsidP="00572EC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Dataset 5 - </w:t>
      </w:r>
      <w:bookmarkStart w:id="0" w:name="_GoBack"/>
      <w:bookmarkEnd w:id="0"/>
      <w:r w:rsidRPr="00572ECF">
        <w:rPr>
          <w:rFonts w:ascii="Arial" w:eastAsia="Times New Roman" w:hAnsi="Arial" w:cs="Arial"/>
          <w:color w:val="222222"/>
          <w:sz w:val="24"/>
          <w:szCs w:val="24"/>
        </w:rPr>
        <w:t>17Sep2019, 19Sep2019, 25Sep2019</w:t>
      </w:r>
    </w:p>
    <w:p w:rsidR="00572ECF" w:rsidRPr="00572ECF" w:rsidRDefault="00572ECF" w:rsidP="00572EC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6 - 29Oct2019</w:t>
      </w:r>
    </w:p>
    <w:p w:rsidR="00572ECF" w:rsidRPr="00572ECF" w:rsidRDefault="00572ECF" w:rsidP="00572EC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7 - 15Jan2020</w:t>
      </w:r>
    </w:p>
    <w:p w:rsidR="00572ECF" w:rsidRPr="00572ECF" w:rsidRDefault="00572ECF" w:rsidP="00572EC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8 - 21May2019</w:t>
      </w:r>
    </w:p>
    <w:p w:rsidR="00572ECF" w:rsidRDefault="00572ECF"/>
    <w:sectPr w:rsidR="00572E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SimSun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jM1NjczMLIwsbBQ0lEKTi0uzszPAykwrAUATjSPbywAAAA="/>
  </w:docVars>
  <w:rsids>
    <w:rsidRoot w:val="00572ECF"/>
    <w:rsid w:val="000969D8"/>
    <w:rsid w:val="00572ECF"/>
    <w:rsid w:val="005B40B6"/>
    <w:rsid w:val="00FC1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4CB09"/>
  <w15:chartTrackingRefBased/>
  <w15:docId w15:val="{CDC23709-A63B-4421-B0F8-C570DD764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8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8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2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3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</Words>
  <Characters>185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, Matthew J [CCE E]</dc:creator>
  <cp:keywords/>
  <dc:description/>
  <cp:lastModifiedBy>Nelson, Matthew J [CCE E]</cp:lastModifiedBy>
  <cp:revision>1</cp:revision>
  <dcterms:created xsi:type="dcterms:W3CDTF">2022-03-30T15:08:00Z</dcterms:created>
  <dcterms:modified xsi:type="dcterms:W3CDTF">2022-03-30T15:10:00Z</dcterms:modified>
</cp:coreProperties>
</file>